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2DAE3" w14:textId="77777777" w:rsidR="00A33264" w:rsidRPr="006B0829" w:rsidRDefault="00806542" w:rsidP="00CA084E">
      <w:pPr>
        <w:jc w:val="center"/>
        <w:rPr>
          <w:b/>
          <w:smallCaps/>
        </w:rPr>
      </w:pPr>
      <w:r>
        <w:rPr>
          <w:b/>
          <w:smallCaps/>
        </w:rPr>
        <w:t>B</w:t>
      </w:r>
      <w:r w:rsidR="00CA084E" w:rsidRPr="006B0829">
        <w:rPr>
          <w:b/>
          <w:smallCaps/>
        </w:rPr>
        <w:t>A</w:t>
      </w:r>
      <w:r w:rsidR="00A60D2E">
        <w:rPr>
          <w:b/>
          <w:smallCaps/>
        </w:rPr>
        <w:t>_04 Baltské jazyky</w:t>
      </w:r>
    </w:p>
    <w:p w14:paraId="13F41866" w14:textId="77777777" w:rsidR="00CA084E" w:rsidRDefault="00CA084E"/>
    <w:p w14:paraId="1658C40B" w14:textId="77777777" w:rsidR="00CA084E" w:rsidRDefault="006B0829" w:rsidP="006B0829">
      <w:pPr>
        <w:jc w:val="center"/>
      </w:pPr>
      <w:r>
        <w:t xml:space="preserve">Seznam povinné </w:t>
      </w:r>
      <w:r w:rsidR="00A735FF">
        <w:t xml:space="preserve">a doporučené </w:t>
      </w:r>
      <w:r>
        <w:t>literatury</w:t>
      </w:r>
    </w:p>
    <w:p w14:paraId="66659C4E" w14:textId="77777777" w:rsidR="00A735FF" w:rsidRDefault="00A735FF" w:rsidP="006B0829">
      <w:pPr>
        <w:jc w:val="center"/>
      </w:pPr>
    </w:p>
    <w:p w14:paraId="632A5305" w14:textId="77777777" w:rsidR="00A735FF" w:rsidRDefault="00A735FF" w:rsidP="006B0829">
      <w:pPr>
        <w:jc w:val="center"/>
      </w:pPr>
      <w:r>
        <w:t>***</w:t>
      </w:r>
    </w:p>
    <w:p w14:paraId="69BFDC3A" w14:textId="77777777" w:rsidR="00A735FF" w:rsidRPr="00A735FF" w:rsidRDefault="00A735FF" w:rsidP="006B0829">
      <w:pPr>
        <w:jc w:val="center"/>
        <w:rPr>
          <w:smallCaps/>
        </w:rPr>
      </w:pPr>
      <w:r w:rsidRPr="00A735FF">
        <w:rPr>
          <w:smallCaps/>
        </w:rPr>
        <w:t>Povinná četba</w:t>
      </w:r>
    </w:p>
    <w:p w14:paraId="00708F1E" w14:textId="77777777" w:rsidR="00CA084E" w:rsidRDefault="00CA084E"/>
    <w:p w14:paraId="792F108A" w14:textId="77777777" w:rsidR="00CA084E" w:rsidRPr="006B0829" w:rsidRDefault="00CA084E">
      <w:pPr>
        <w:rPr>
          <w:b/>
          <w:lang w:val="en-US"/>
        </w:rPr>
      </w:pPr>
      <w:r w:rsidRPr="006B0829">
        <w:rPr>
          <w:b/>
          <w:lang w:val="en-US"/>
        </w:rPr>
        <w:t xml:space="preserve">Pietro Umberto DINI: </w:t>
      </w:r>
      <w:r w:rsidRPr="006B0829">
        <w:rPr>
          <w:b/>
          <w:i/>
          <w:lang w:val="en-US"/>
        </w:rPr>
        <w:t>Foundations of Baltic Languages</w:t>
      </w:r>
      <w:r w:rsidRPr="006B0829">
        <w:rPr>
          <w:b/>
          <w:lang w:val="en-US"/>
        </w:rPr>
        <w:t xml:space="preserve">, Vilnius, 2014. </w:t>
      </w:r>
    </w:p>
    <w:p w14:paraId="1D9A8981" w14:textId="77777777" w:rsidR="00CA084E" w:rsidRDefault="00CA084E" w:rsidP="00CA084E">
      <w:pPr>
        <w:ind w:left="705"/>
      </w:pPr>
      <w:r>
        <w:t>Kniha je veřejně přístupná na internetu ve full-textové verzi:</w:t>
      </w:r>
    </w:p>
    <w:p w14:paraId="4C99D32F" w14:textId="77777777" w:rsidR="00F24633" w:rsidRPr="00F24633" w:rsidRDefault="006D5EAD" w:rsidP="00F24633">
      <w:pPr>
        <w:ind w:left="705"/>
        <w:rPr>
          <w:color w:val="0563C1" w:themeColor="hyperlink"/>
          <w:u w:val="single"/>
        </w:rPr>
      </w:pPr>
      <w:hyperlink r:id="rId4" w:history="1">
        <w:r w:rsidR="00CA084E" w:rsidRPr="00A552EB">
          <w:rPr>
            <w:rStyle w:val="Hypertextovodkaz"/>
          </w:rPr>
          <w:t>http://www.esparama.lt/es_parama_pletra/failai/ESFproduktai/2014_Foundations_of_Baltic_Languages.pdf</w:t>
        </w:r>
      </w:hyperlink>
    </w:p>
    <w:p w14:paraId="078D44A8" w14:textId="7A2B46CD" w:rsidR="00CA084E" w:rsidRDefault="006D5EAD" w:rsidP="00CA084E">
      <w:pPr>
        <w:ind w:left="705"/>
      </w:pPr>
      <w:r>
        <w:t>K</w:t>
      </w:r>
      <w:r w:rsidR="004E7CFA">
        <w:t>ritické minimum četby</w:t>
      </w:r>
      <w:r w:rsidR="00CA084E">
        <w:t>:</w:t>
      </w:r>
    </w:p>
    <w:p w14:paraId="518FA61D" w14:textId="77777777" w:rsidR="006F21FA" w:rsidRDefault="006F21FA" w:rsidP="00CA084E">
      <w:pPr>
        <w:ind w:left="705"/>
      </w:pPr>
    </w:p>
    <w:p w14:paraId="0EE49283" w14:textId="77777777" w:rsidR="00CA084E" w:rsidRPr="00F24633" w:rsidRDefault="00CA084E" w:rsidP="00CA084E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PROTOBALTIC AND ITS LINGUISTIC FRAGMENTATION (s. 77-87)</w:t>
      </w:r>
    </w:p>
    <w:p w14:paraId="71D5553F" w14:textId="77777777" w:rsidR="00D72C18" w:rsidRPr="00F24633" w:rsidRDefault="00D72C18" w:rsidP="00CA084E">
      <w:pPr>
        <w:ind w:left="705"/>
        <w:rPr>
          <w:sz w:val="20"/>
          <w:szCs w:val="20"/>
        </w:rPr>
      </w:pPr>
    </w:p>
    <w:p w14:paraId="203451CB" w14:textId="77777777" w:rsidR="00CA084E" w:rsidRPr="00F24633" w:rsidRDefault="006F21FA" w:rsidP="00CA084E">
      <w:pPr>
        <w:ind w:left="705"/>
        <w:rPr>
          <w:sz w:val="20"/>
          <w:szCs w:val="20"/>
          <w:lang w:val="en-US"/>
        </w:rPr>
      </w:pPr>
      <w:r w:rsidRPr="00F24633">
        <w:rPr>
          <w:sz w:val="20"/>
          <w:szCs w:val="20"/>
          <w:lang w:val="en-US"/>
        </w:rPr>
        <w:t>T</w:t>
      </w:r>
      <w:r w:rsidR="00CA084E" w:rsidRPr="00F24633">
        <w:rPr>
          <w:sz w:val="20"/>
          <w:szCs w:val="20"/>
          <w:lang w:val="en-US"/>
        </w:rPr>
        <w:t xml:space="preserve">he </w:t>
      </w:r>
      <w:r w:rsidR="00F24633">
        <w:rPr>
          <w:sz w:val="20"/>
          <w:szCs w:val="20"/>
          <w:lang w:val="en-US"/>
        </w:rPr>
        <w:t>S</w:t>
      </w:r>
      <w:r w:rsidR="00CA084E" w:rsidRPr="00F24633">
        <w:rPr>
          <w:sz w:val="20"/>
          <w:szCs w:val="20"/>
          <w:lang w:val="en-US"/>
        </w:rPr>
        <w:t xml:space="preserve">lavic and </w:t>
      </w:r>
      <w:r w:rsidR="00F24633">
        <w:rPr>
          <w:sz w:val="20"/>
          <w:szCs w:val="20"/>
          <w:lang w:val="en-US"/>
        </w:rPr>
        <w:t>G</w:t>
      </w:r>
      <w:r w:rsidR="00CA084E" w:rsidRPr="00F24633">
        <w:rPr>
          <w:sz w:val="20"/>
          <w:szCs w:val="20"/>
          <w:lang w:val="en-US"/>
        </w:rPr>
        <w:t>ermanic peribaltic context</w:t>
      </w:r>
      <w:r w:rsidRPr="00F24633">
        <w:rPr>
          <w:sz w:val="20"/>
          <w:szCs w:val="20"/>
          <w:lang w:val="en-US"/>
        </w:rPr>
        <w:t xml:space="preserve"> (s. 192-227)</w:t>
      </w:r>
    </w:p>
    <w:p w14:paraId="12328E9F" w14:textId="77777777" w:rsidR="00D72C18" w:rsidRPr="00F24633" w:rsidRDefault="00D72C18" w:rsidP="00CA084E">
      <w:pPr>
        <w:ind w:left="705"/>
        <w:rPr>
          <w:sz w:val="20"/>
          <w:szCs w:val="20"/>
          <w:lang w:val="en-US"/>
        </w:rPr>
      </w:pPr>
    </w:p>
    <w:p w14:paraId="3896343E" w14:textId="77777777" w:rsidR="00CA084E" w:rsidRPr="00F24633" w:rsidRDefault="006F21FA" w:rsidP="00CA084E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THE LINGUISTIC DISINTEGRATION OF EAST BALTIC (s. 259-263)</w:t>
      </w:r>
    </w:p>
    <w:p w14:paraId="755EF720" w14:textId="77777777" w:rsidR="00D72C18" w:rsidRPr="00F24633" w:rsidRDefault="00D72C18" w:rsidP="006F21FA">
      <w:pPr>
        <w:ind w:left="705"/>
        <w:rPr>
          <w:sz w:val="20"/>
          <w:szCs w:val="20"/>
        </w:rPr>
      </w:pPr>
    </w:p>
    <w:p w14:paraId="573B8733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“MINOR ” BALTIC LANGUAGES:</w:t>
      </w:r>
    </w:p>
    <w:p w14:paraId="21BEA40B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290-292 (Kuronština)</w:t>
      </w:r>
    </w:p>
    <w:p w14:paraId="29A7FEC8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299-301, 304-307 (Jotvinština)</w:t>
      </w:r>
    </w:p>
    <w:p w14:paraId="2CE60EC2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312-314 (Sélština)</w:t>
      </w:r>
    </w:p>
    <w:p w14:paraId="10D0E2A0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315-317 (Zemgalština)</w:t>
      </w:r>
    </w:p>
    <w:p w14:paraId="3892C5CE" w14:textId="77777777" w:rsidR="006F21FA" w:rsidRPr="00F24633" w:rsidRDefault="006F21FA" w:rsidP="00CA084E">
      <w:pPr>
        <w:ind w:left="705"/>
        <w:rPr>
          <w:sz w:val="20"/>
          <w:szCs w:val="20"/>
        </w:rPr>
      </w:pPr>
    </w:p>
    <w:p w14:paraId="71BB33B8" w14:textId="77777777" w:rsidR="00D72C18" w:rsidRPr="00F24633" w:rsidRDefault="001A2CF4" w:rsidP="00CA084E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THE OLD PRUSSIAN LANGUAGE (s. 321-335)</w:t>
      </w:r>
    </w:p>
    <w:p w14:paraId="35BC096A" w14:textId="77777777" w:rsidR="001A2CF4" w:rsidRPr="00F24633" w:rsidRDefault="001A2CF4" w:rsidP="00CA084E">
      <w:pPr>
        <w:ind w:left="705"/>
        <w:rPr>
          <w:sz w:val="20"/>
          <w:szCs w:val="20"/>
        </w:rPr>
      </w:pPr>
    </w:p>
    <w:p w14:paraId="09C1ECD2" w14:textId="77777777" w:rsidR="001A2CF4" w:rsidRPr="00F24633" w:rsidRDefault="001A2CF4" w:rsidP="001A2CF4">
      <w:pPr>
        <w:ind w:left="705"/>
        <w:rPr>
          <w:sz w:val="20"/>
          <w:szCs w:val="20"/>
          <w:lang w:val="en-US"/>
        </w:rPr>
      </w:pPr>
      <w:r w:rsidRPr="00F24633">
        <w:rPr>
          <w:sz w:val="20"/>
          <w:szCs w:val="20"/>
          <w:lang w:val="en-US"/>
        </w:rPr>
        <w:t>The first Lithuanian authors (s. 398-401)</w:t>
      </w:r>
    </w:p>
    <w:p w14:paraId="6FA6E870" w14:textId="77777777" w:rsidR="00E60D9E" w:rsidRPr="00F24633" w:rsidRDefault="00E60D9E" w:rsidP="001A2CF4">
      <w:pPr>
        <w:ind w:left="705"/>
        <w:rPr>
          <w:sz w:val="20"/>
          <w:szCs w:val="20"/>
          <w:lang w:val="en-US"/>
        </w:rPr>
      </w:pPr>
    </w:p>
    <w:p w14:paraId="712FFAB5" w14:textId="77777777" w:rsidR="00E60D9E" w:rsidRDefault="00686E37" w:rsidP="001A2CF4">
      <w:pPr>
        <w:ind w:left="705"/>
        <w:rPr>
          <w:sz w:val="20"/>
          <w:szCs w:val="20"/>
          <w:lang w:val="en-US"/>
        </w:rPr>
      </w:pPr>
      <w:r w:rsidRPr="00F24633">
        <w:rPr>
          <w:sz w:val="20"/>
          <w:szCs w:val="20"/>
          <w:lang w:val="en-US"/>
        </w:rPr>
        <w:t>The first standardization of Baltic languages in the 19th century (s. 473-481)</w:t>
      </w:r>
    </w:p>
    <w:p w14:paraId="58B1F2DB" w14:textId="77777777" w:rsidR="00F24633" w:rsidRDefault="00F24633" w:rsidP="00F24633">
      <w:pPr>
        <w:rPr>
          <w:szCs w:val="24"/>
          <w:lang w:val="en-US"/>
        </w:rPr>
      </w:pPr>
    </w:p>
    <w:p w14:paraId="3DBE9433" w14:textId="77777777" w:rsidR="00665ABD" w:rsidRDefault="00665ABD" w:rsidP="00F24633">
      <w:pPr>
        <w:rPr>
          <w:szCs w:val="24"/>
          <w:lang w:val="en-US"/>
        </w:rPr>
      </w:pPr>
      <w:r>
        <w:rPr>
          <w:szCs w:val="24"/>
          <w:lang w:val="en-US"/>
        </w:rPr>
        <w:t>////////////////////////////////////////////////////////////////////////////////////////////////////////////////////////////////////////</w:t>
      </w:r>
    </w:p>
    <w:p w14:paraId="53483DCB" w14:textId="77777777" w:rsidR="00665ABD" w:rsidRDefault="00665ABD" w:rsidP="00F24633">
      <w:pPr>
        <w:rPr>
          <w:szCs w:val="24"/>
          <w:lang w:val="en-US"/>
        </w:rPr>
      </w:pPr>
    </w:p>
    <w:p w14:paraId="157789B6" w14:textId="77777777" w:rsidR="00F24633" w:rsidRDefault="0004714E" w:rsidP="00F24633">
      <w:pPr>
        <w:rPr>
          <w:b/>
          <w:szCs w:val="24"/>
          <w:lang w:val="en-US"/>
        </w:rPr>
      </w:pPr>
      <w:r w:rsidRPr="00665ABD">
        <w:rPr>
          <w:b/>
          <w:szCs w:val="24"/>
          <w:lang w:val="en-US"/>
        </w:rPr>
        <w:t xml:space="preserve">Endre BOJTÁR, Foreword to the past, </w:t>
      </w:r>
      <w:r w:rsidR="00665ABD" w:rsidRPr="00665ABD">
        <w:rPr>
          <w:b/>
          <w:szCs w:val="24"/>
          <w:lang w:val="en-US"/>
        </w:rPr>
        <w:t>Budapest, 1999</w:t>
      </w:r>
    </w:p>
    <w:p w14:paraId="25EAD35A" w14:textId="77777777" w:rsidR="00665ABD" w:rsidRDefault="00665ABD" w:rsidP="00F24633">
      <w:pPr>
        <w:rPr>
          <w:szCs w:val="24"/>
        </w:rPr>
      </w:pPr>
      <w:r>
        <w:rPr>
          <w:szCs w:val="24"/>
        </w:rPr>
        <w:t>Kniha je k dispozici v hlavní knihovně FF a druhý výtisk v knihovně baltistiky. Kopie vybraných kapitol jsou k dispozici v ISu, v studijních materiálech k předmětu BA</w:t>
      </w:r>
      <w:r w:rsidR="00064DA6">
        <w:rPr>
          <w:szCs w:val="24"/>
        </w:rPr>
        <w:t>_04</w:t>
      </w:r>
      <w:r>
        <w:rPr>
          <w:szCs w:val="24"/>
        </w:rPr>
        <w:t>.</w:t>
      </w:r>
    </w:p>
    <w:p w14:paraId="3CBADB11" w14:textId="77777777" w:rsidR="00665ABD" w:rsidRDefault="00665ABD" w:rsidP="00F24633">
      <w:pPr>
        <w:rPr>
          <w:szCs w:val="24"/>
        </w:rPr>
      </w:pPr>
    </w:p>
    <w:p w14:paraId="6772FDEE" w14:textId="77777777" w:rsidR="00665ABD" w:rsidRDefault="00665ABD" w:rsidP="00F24633">
      <w:pPr>
        <w:rPr>
          <w:szCs w:val="24"/>
        </w:rPr>
      </w:pPr>
      <w:r>
        <w:rPr>
          <w:szCs w:val="24"/>
        </w:rPr>
        <w:t>Minimální rozsah povinné četby:</w:t>
      </w:r>
    </w:p>
    <w:p w14:paraId="41847CBC" w14:textId="77777777" w:rsidR="00665ABD" w:rsidRDefault="00665ABD" w:rsidP="00F24633">
      <w:pPr>
        <w:rPr>
          <w:szCs w:val="24"/>
          <w:lang w:val="en-GB"/>
        </w:rPr>
      </w:pPr>
      <w:r>
        <w:rPr>
          <w:szCs w:val="24"/>
          <w:lang w:val="en-GB"/>
        </w:rPr>
        <w:t xml:space="preserve">The Baltic </w:t>
      </w:r>
      <w:r w:rsidRPr="00665ABD">
        <w:rPr>
          <w:i/>
          <w:szCs w:val="24"/>
          <w:lang w:val="en-GB"/>
        </w:rPr>
        <w:t>Urheimat</w:t>
      </w:r>
      <w:r>
        <w:rPr>
          <w:szCs w:val="24"/>
          <w:lang w:val="en-GB"/>
        </w:rPr>
        <w:t xml:space="preserve"> and Proto-language, s. 70-84.</w:t>
      </w:r>
    </w:p>
    <w:p w14:paraId="12B21A02" w14:textId="77777777" w:rsidR="00665ABD" w:rsidRDefault="00665ABD" w:rsidP="00F24633">
      <w:pPr>
        <w:rPr>
          <w:szCs w:val="24"/>
          <w:lang w:val="en-GB"/>
        </w:rPr>
      </w:pPr>
      <w:r>
        <w:rPr>
          <w:szCs w:val="24"/>
          <w:lang w:val="en-GB"/>
        </w:rPr>
        <w:t>Baltic languages and dialects, s. 205-2</w:t>
      </w:r>
      <w:r w:rsidR="00FA3391">
        <w:rPr>
          <w:szCs w:val="24"/>
          <w:lang w:val="en-GB"/>
        </w:rPr>
        <w:t>29</w:t>
      </w:r>
      <w:r>
        <w:rPr>
          <w:szCs w:val="24"/>
          <w:lang w:val="en-GB"/>
        </w:rPr>
        <w:t>.</w:t>
      </w:r>
    </w:p>
    <w:p w14:paraId="559C6CCE" w14:textId="77777777" w:rsidR="00665ABD" w:rsidRDefault="00665ABD" w:rsidP="00F24633">
      <w:pPr>
        <w:rPr>
          <w:szCs w:val="24"/>
          <w:lang w:val="en-GB"/>
        </w:rPr>
      </w:pPr>
    </w:p>
    <w:p w14:paraId="6D070FDF" w14:textId="77777777" w:rsidR="00665ABD" w:rsidRDefault="00665ABD" w:rsidP="00F24633">
      <w:pPr>
        <w:rPr>
          <w:szCs w:val="24"/>
          <w:lang w:val="en-GB"/>
        </w:rPr>
      </w:pPr>
      <w:r>
        <w:rPr>
          <w:szCs w:val="24"/>
          <w:lang w:val="en-GB"/>
        </w:rPr>
        <w:t>////////////////////////////////////////////////////////////////////////////////////////////////////////////////////////////////////////</w:t>
      </w:r>
    </w:p>
    <w:p w14:paraId="42F8D393" w14:textId="77777777" w:rsidR="00665ABD" w:rsidRDefault="00665ABD" w:rsidP="00F24633">
      <w:pPr>
        <w:rPr>
          <w:szCs w:val="24"/>
          <w:lang w:val="en-GB"/>
        </w:rPr>
      </w:pPr>
    </w:p>
    <w:p w14:paraId="5ED98817" w14:textId="77777777" w:rsidR="00270206" w:rsidRDefault="00270206" w:rsidP="00F24633">
      <w:r w:rsidRPr="00270206">
        <w:rPr>
          <w:b/>
        </w:rPr>
        <w:t>ŠEFERIS, Vaidas a Petra HEBEDOVÁ. „Středověké písemnictví v Pobaltí“.</w:t>
      </w:r>
      <w:r>
        <w:t xml:space="preserve"> In Jan, Libor; Kostrhun Petr; Nerudová, Zdeňka. </w:t>
      </w:r>
      <w:r>
        <w:rPr>
          <w:i/>
          <w:iCs/>
        </w:rPr>
        <w:t>Svět tajemných Baltů. The World of the Mysterious Balts,</w:t>
      </w:r>
      <w:r>
        <w:t xml:space="preserve"> Moravské zemské muzeum, 2013. s. 201-213.</w:t>
      </w:r>
    </w:p>
    <w:p w14:paraId="5A46C474" w14:textId="77777777" w:rsidR="00270206" w:rsidRDefault="00270206" w:rsidP="00F24633">
      <w:pPr>
        <w:rPr>
          <w:szCs w:val="24"/>
        </w:rPr>
      </w:pPr>
      <w:r>
        <w:rPr>
          <w:szCs w:val="24"/>
        </w:rPr>
        <w:t xml:space="preserve">Publikace je k dispozici v knihovně baltistiky. </w:t>
      </w:r>
      <w:r w:rsidR="007E0C7B">
        <w:rPr>
          <w:szCs w:val="24"/>
        </w:rPr>
        <w:t>Kopie článku je zveřejněna</w:t>
      </w:r>
      <w:r w:rsidR="00B15D4E">
        <w:rPr>
          <w:szCs w:val="24"/>
        </w:rPr>
        <w:t xml:space="preserve"> v ISu.</w:t>
      </w:r>
    </w:p>
    <w:p w14:paraId="67EB77C5" w14:textId="77777777" w:rsidR="00A735FF" w:rsidRDefault="00A735FF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p w14:paraId="4F5EB468" w14:textId="77777777" w:rsidR="00A735FF" w:rsidRPr="00A735FF" w:rsidRDefault="00A735FF" w:rsidP="00A735FF">
      <w:pPr>
        <w:jc w:val="center"/>
        <w:rPr>
          <w:b/>
          <w:smallCaps/>
          <w:szCs w:val="24"/>
        </w:rPr>
      </w:pPr>
      <w:r>
        <w:rPr>
          <w:b/>
          <w:smallCaps/>
          <w:szCs w:val="24"/>
        </w:rPr>
        <w:lastRenderedPageBreak/>
        <w:t>Doporučena</w:t>
      </w:r>
      <w:r w:rsidRPr="00A735FF">
        <w:rPr>
          <w:b/>
          <w:smallCaps/>
          <w:szCs w:val="24"/>
        </w:rPr>
        <w:t xml:space="preserve"> četba</w:t>
      </w:r>
    </w:p>
    <w:p w14:paraId="7F3BCC93" w14:textId="77777777" w:rsidR="00A735FF" w:rsidRDefault="00A735FF" w:rsidP="00A735FF">
      <w:pPr>
        <w:rPr>
          <w:szCs w:val="24"/>
        </w:rPr>
      </w:pPr>
    </w:p>
    <w:p w14:paraId="34241897" w14:textId="77777777" w:rsidR="00BB0D5F" w:rsidRDefault="00BB0D5F" w:rsidP="00A735FF">
      <w:pPr>
        <w:rPr>
          <w:szCs w:val="24"/>
        </w:rPr>
      </w:pPr>
      <w:r>
        <w:rPr>
          <w:szCs w:val="24"/>
        </w:rPr>
        <w:t xml:space="preserve">Adolf ERHART, </w:t>
      </w:r>
      <w:r w:rsidRPr="00BB0D5F">
        <w:rPr>
          <w:i/>
          <w:iCs/>
          <w:szCs w:val="24"/>
        </w:rPr>
        <w:t>Baltské jazyky</w:t>
      </w:r>
      <w:r>
        <w:rPr>
          <w:szCs w:val="24"/>
        </w:rPr>
        <w:t>, Praha, 1984.</w:t>
      </w:r>
    </w:p>
    <w:p w14:paraId="67D035FD" w14:textId="77777777" w:rsidR="00BB0D5F" w:rsidRDefault="00BB0D5F" w:rsidP="00A735FF">
      <w:pPr>
        <w:rPr>
          <w:szCs w:val="24"/>
        </w:rPr>
      </w:pPr>
    </w:p>
    <w:p w14:paraId="39B422A5" w14:textId="77777777" w:rsidR="00A735FF" w:rsidRDefault="00A735FF" w:rsidP="00A735FF">
      <w:pPr>
        <w:rPr>
          <w:szCs w:val="24"/>
        </w:rPr>
      </w:pPr>
      <w:r>
        <w:rPr>
          <w:szCs w:val="24"/>
        </w:rPr>
        <w:t>Petra NOVOTNÁ</w:t>
      </w:r>
      <w:r w:rsidRPr="00A735FF">
        <w:rPr>
          <w:szCs w:val="24"/>
        </w:rPr>
        <w:t xml:space="preserve">, </w:t>
      </w:r>
      <w:r>
        <w:rPr>
          <w:szCs w:val="24"/>
        </w:rPr>
        <w:t>Václav BLAŽEK, „</w:t>
      </w:r>
      <w:r w:rsidRPr="00A735FF">
        <w:rPr>
          <w:szCs w:val="24"/>
        </w:rPr>
        <w:t>GLOTTOCHRONOLOGY AND ITS APPLICATION TO THE BALTO-SLAVIC LANGUAGES</w:t>
      </w:r>
      <w:r>
        <w:rPr>
          <w:szCs w:val="24"/>
        </w:rPr>
        <w:t>“, in: BALTISTICA XL</w:t>
      </w:r>
      <w:r w:rsidRPr="00A735FF">
        <w:rPr>
          <w:szCs w:val="24"/>
        </w:rPr>
        <w:t>I</w:t>
      </w:r>
      <w:r>
        <w:rPr>
          <w:szCs w:val="24"/>
        </w:rPr>
        <w:t>I</w:t>
      </w:r>
      <w:r w:rsidRPr="00A735FF">
        <w:rPr>
          <w:szCs w:val="24"/>
        </w:rPr>
        <w:t>( 2 )</w:t>
      </w:r>
      <w:r>
        <w:rPr>
          <w:szCs w:val="24"/>
        </w:rPr>
        <w:t>,</w:t>
      </w:r>
      <w:r w:rsidRPr="00A735FF">
        <w:rPr>
          <w:szCs w:val="24"/>
        </w:rPr>
        <w:t xml:space="preserve"> 2007</w:t>
      </w:r>
      <w:r>
        <w:rPr>
          <w:szCs w:val="24"/>
        </w:rPr>
        <w:t>,</w:t>
      </w:r>
      <w:r w:rsidRPr="00A735FF">
        <w:rPr>
          <w:szCs w:val="24"/>
        </w:rPr>
        <w:t xml:space="preserve"> </w:t>
      </w:r>
      <w:r>
        <w:rPr>
          <w:szCs w:val="24"/>
        </w:rPr>
        <w:t>s. </w:t>
      </w:r>
      <w:r w:rsidRPr="00A735FF">
        <w:rPr>
          <w:szCs w:val="24"/>
        </w:rPr>
        <w:t>185–210</w:t>
      </w:r>
      <w:r>
        <w:rPr>
          <w:szCs w:val="24"/>
        </w:rPr>
        <w:t>.</w:t>
      </w:r>
    </w:p>
    <w:p w14:paraId="4EA1F7D2" w14:textId="77777777" w:rsidR="0088309F" w:rsidRPr="00A735FF" w:rsidRDefault="0088309F" w:rsidP="00A735FF">
      <w:pPr>
        <w:rPr>
          <w:szCs w:val="24"/>
        </w:rPr>
      </w:pPr>
      <w:r>
        <w:rPr>
          <w:szCs w:val="24"/>
        </w:rPr>
        <w:t>Kopie článku je k dispozici v ISu.</w:t>
      </w:r>
    </w:p>
    <w:p w14:paraId="36AD1200" w14:textId="77777777" w:rsidR="00A735FF" w:rsidRDefault="00A735FF" w:rsidP="00A735FF">
      <w:pPr>
        <w:rPr>
          <w:szCs w:val="24"/>
        </w:rPr>
      </w:pPr>
    </w:p>
    <w:p w14:paraId="28985441" w14:textId="77777777" w:rsidR="00A735FF" w:rsidRDefault="0088309F" w:rsidP="00A735FF">
      <w:pPr>
        <w:rPr>
          <w:szCs w:val="24"/>
        </w:rPr>
      </w:pPr>
      <w:r>
        <w:rPr>
          <w:szCs w:val="24"/>
        </w:rPr>
        <w:t xml:space="preserve">Tomáš HOSKOVEC, „Prusové – pruština – Prusko: stěhování jména, zánik jazyka, zmizení lidí i země“, in: Petr Zima, </w:t>
      </w:r>
      <w:r w:rsidRPr="0088309F">
        <w:rPr>
          <w:i/>
          <w:szCs w:val="24"/>
        </w:rPr>
        <w:t>Komunita a komunikace</w:t>
      </w:r>
      <w:r>
        <w:rPr>
          <w:szCs w:val="24"/>
        </w:rPr>
        <w:t>, Praha, 1999, s. 103-130.</w:t>
      </w:r>
    </w:p>
    <w:p w14:paraId="76E51BAD" w14:textId="77777777" w:rsidR="0088309F" w:rsidRPr="00A735FF" w:rsidRDefault="0088309F" w:rsidP="00A735FF">
      <w:pPr>
        <w:rPr>
          <w:szCs w:val="24"/>
        </w:rPr>
      </w:pPr>
      <w:r>
        <w:rPr>
          <w:szCs w:val="24"/>
        </w:rPr>
        <w:t>Kopie článku je k dispozici v ISu.</w:t>
      </w:r>
    </w:p>
    <w:sectPr w:rsidR="0088309F" w:rsidRPr="00A735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cwNDa3MDI0NDFV0lEKTi0uzszPAykwrAUAhHCcwiwAAAA="/>
  </w:docVars>
  <w:rsids>
    <w:rsidRoot w:val="00F65516"/>
    <w:rsid w:val="0004714E"/>
    <w:rsid w:val="00064DA6"/>
    <w:rsid w:val="001A2CF4"/>
    <w:rsid w:val="00270206"/>
    <w:rsid w:val="002E7AFD"/>
    <w:rsid w:val="003B1316"/>
    <w:rsid w:val="00495215"/>
    <w:rsid w:val="004E7CFA"/>
    <w:rsid w:val="00635F5A"/>
    <w:rsid w:val="00665ABD"/>
    <w:rsid w:val="00686E37"/>
    <w:rsid w:val="006B0829"/>
    <w:rsid w:val="006D5EAD"/>
    <w:rsid w:val="006F21FA"/>
    <w:rsid w:val="007E0C7B"/>
    <w:rsid w:val="00806542"/>
    <w:rsid w:val="008728AD"/>
    <w:rsid w:val="0088309F"/>
    <w:rsid w:val="00A33264"/>
    <w:rsid w:val="00A60D2E"/>
    <w:rsid w:val="00A735FF"/>
    <w:rsid w:val="00B15D4E"/>
    <w:rsid w:val="00BB0D5F"/>
    <w:rsid w:val="00C82AD5"/>
    <w:rsid w:val="00CA084E"/>
    <w:rsid w:val="00D72C18"/>
    <w:rsid w:val="00D939EB"/>
    <w:rsid w:val="00E60D9E"/>
    <w:rsid w:val="00F24633"/>
    <w:rsid w:val="00F65516"/>
    <w:rsid w:val="00FA3391"/>
    <w:rsid w:val="00FE2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B0EDF3"/>
  <w15:chartTrackingRefBased/>
  <w15:docId w15:val="{4F4B0F2F-E14D-404F-AE4B-B2ED53153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B1316"/>
    <w:pPr>
      <w:spacing w:after="0" w:line="240" w:lineRule="auto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CA084E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A60D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esparama.lt/es_parama_pletra/failai/ESFproduktai/2014_Foundations_of_Baltic_Languages.pdf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MU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23</cp:revision>
  <dcterms:created xsi:type="dcterms:W3CDTF">2017-05-12T14:37:00Z</dcterms:created>
  <dcterms:modified xsi:type="dcterms:W3CDTF">2022-02-17T07:37:00Z</dcterms:modified>
</cp:coreProperties>
</file>